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A8BBF" w14:textId="77777777" w:rsidR="00D37189" w:rsidRPr="00737B58" w:rsidRDefault="00D37189" w:rsidP="00D56E2E">
      <w:pPr>
        <w:spacing w:before="120" w:after="120" w:line="240" w:lineRule="auto"/>
        <w:ind w:left="5670" w:firstLine="708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737B58">
        <w:rPr>
          <w:rFonts w:ascii="Arial" w:hAnsi="Arial" w:cs="Arial"/>
          <w:b/>
          <w:sz w:val="20"/>
          <w:szCs w:val="20"/>
        </w:rPr>
        <w:t>Zamawiający:</w:t>
      </w:r>
    </w:p>
    <w:p w14:paraId="2812E36B" w14:textId="6E98F773" w:rsidR="008721EA" w:rsidRDefault="008721EA" w:rsidP="00D56E2E">
      <w:pPr>
        <w:spacing w:after="0" w:line="240" w:lineRule="auto"/>
        <w:ind w:left="6378"/>
        <w:rPr>
          <w:rFonts w:ascii="Arial" w:hAnsi="Arial" w:cs="Arial"/>
          <w:sz w:val="20"/>
          <w:szCs w:val="20"/>
        </w:rPr>
      </w:pPr>
      <w:r w:rsidRPr="008721EA">
        <w:rPr>
          <w:rFonts w:ascii="Arial" w:hAnsi="Arial" w:cs="Arial"/>
          <w:sz w:val="20"/>
          <w:szCs w:val="20"/>
        </w:rPr>
        <w:t xml:space="preserve">Województwo Mazowieckie </w:t>
      </w:r>
      <w:r>
        <w:rPr>
          <w:rFonts w:ascii="Arial" w:hAnsi="Arial" w:cs="Arial"/>
          <w:sz w:val="20"/>
          <w:szCs w:val="20"/>
        </w:rPr>
        <w:br/>
      </w:r>
      <w:r w:rsidRPr="008721EA">
        <w:rPr>
          <w:rFonts w:ascii="Arial" w:hAnsi="Arial" w:cs="Arial"/>
          <w:sz w:val="20"/>
          <w:szCs w:val="20"/>
        </w:rPr>
        <w:t xml:space="preserve">ul. Jagiellońska 26 </w:t>
      </w:r>
    </w:p>
    <w:p w14:paraId="4D9FE079" w14:textId="6025E018" w:rsidR="00D37189" w:rsidRPr="00737B58" w:rsidRDefault="008721EA" w:rsidP="00D56E2E">
      <w:pPr>
        <w:spacing w:after="0" w:line="240" w:lineRule="auto"/>
        <w:ind w:left="6378"/>
        <w:rPr>
          <w:rFonts w:ascii="Arial" w:hAnsi="Arial" w:cs="Arial"/>
          <w:sz w:val="20"/>
          <w:szCs w:val="20"/>
        </w:rPr>
      </w:pPr>
      <w:r w:rsidRPr="008721EA">
        <w:rPr>
          <w:rFonts w:ascii="Arial" w:hAnsi="Arial" w:cs="Arial"/>
          <w:sz w:val="20"/>
          <w:szCs w:val="20"/>
        </w:rPr>
        <w:t>03-719 Warszawa</w:t>
      </w:r>
    </w:p>
    <w:p w14:paraId="097363BE" w14:textId="77777777" w:rsidR="00D37189" w:rsidRPr="00737B58" w:rsidRDefault="00D37189" w:rsidP="001A45A3">
      <w:pPr>
        <w:spacing w:before="120" w:after="120" w:line="240" w:lineRule="auto"/>
        <w:ind w:left="5954"/>
        <w:jc w:val="center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pełna nazwa/firma, adres)</w:t>
      </w:r>
    </w:p>
    <w:p w14:paraId="2AC62513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b/>
        </w:rPr>
      </w:pPr>
    </w:p>
    <w:p w14:paraId="0E891476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</w:p>
    <w:p w14:paraId="3BE29C14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</w:p>
    <w:p w14:paraId="7F8A815B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b/>
          <w:sz w:val="20"/>
          <w:szCs w:val="20"/>
        </w:rPr>
      </w:pPr>
      <w:r w:rsidRPr="00737B58">
        <w:rPr>
          <w:rFonts w:ascii="Arial" w:hAnsi="Arial" w:cs="Arial"/>
          <w:b/>
          <w:sz w:val="20"/>
          <w:szCs w:val="20"/>
        </w:rPr>
        <w:t>Wykonawca:</w:t>
      </w:r>
    </w:p>
    <w:p w14:paraId="7F9174F1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………………………………………</w:t>
      </w:r>
    </w:p>
    <w:p w14:paraId="0A404F8B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</w:t>
      </w:r>
    </w:p>
    <w:p w14:paraId="60384310" w14:textId="77777777" w:rsidR="00D37189" w:rsidRPr="00737B58" w:rsidRDefault="00D37189" w:rsidP="001A45A3">
      <w:pPr>
        <w:spacing w:before="120" w:after="120" w:line="240" w:lineRule="auto"/>
        <w:ind w:right="5953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pełna nazwa/firma, adres, NIP, KRS)</w:t>
      </w:r>
    </w:p>
    <w:p w14:paraId="6971A629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b/>
          <w:i/>
          <w:sz w:val="16"/>
          <w:szCs w:val="20"/>
        </w:rPr>
      </w:pPr>
      <w:r w:rsidRPr="00737B58">
        <w:rPr>
          <w:rFonts w:ascii="Arial" w:hAnsi="Arial" w:cs="Arial"/>
          <w:b/>
          <w:i/>
          <w:sz w:val="16"/>
          <w:szCs w:val="20"/>
        </w:rPr>
        <w:t>Dostęp do KRS w formie elektronicznej: https://ekrs.ms.gov.pl/</w:t>
      </w:r>
    </w:p>
    <w:p w14:paraId="48005B92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</w:p>
    <w:p w14:paraId="50C5C05D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737B58">
        <w:rPr>
          <w:rFonts w:ascii="Arial" w:hAnsi="Arial" w:cs="Arial"/>
          <w:sz w:val="20"/>
          <w:szCs w:val="20"/>
          <w:u w:val="single"/>
        </w:rPr>
        <w:t>reprezentowany przez:</w:t>
      </w:r>
    </w:p>
    <w:p w14:paraId="4D717ED6" w14:textId="77777777" w:rsidR="00D37189" w:rsidRPr="00737B58" w:rsidRDefault="00D37189" w:rsidP="001A45A3">
      <w:pPr>
        <w:spacing w:before="120" w:after="120" w:line="240" w:lineRule="auto"/>
        <w:ind w:right="5954"/>
        <w:rPr>
          <w:rFonts w:ascii="Arial" w:hAnsi="Arial" w:cs="Arial"/>
          <w:sz w:val="20"/>
          <w:szCs w:val="20"/>
        </w:rPr>
      </w:pPr>
      <w:r w:rsidRPr="00737B58">
        <w:rPr>
          <w:rFonts w:ascii="Arial" w:hAnsi="Arial" w:cs="Arial"/>
          <w:sz w:val="20"/>
          <w:szCs w:val="20"/>
        </w:rPr>
        <w:t>………………………………………………………………………………</w:t>
      </w:r>
    </w:p>
    <w:p w14:paraId="161BA36C" w14:textId="77777777" w:rsidR="00D37189" w:rsidRPr="00737B58" w:rsidRDefault="00D37189" w:rsidP="001A45A3">
      <w:pPr>
        <w:spacing w:before="120" w:after="120" w:line="240" w:lineRule="auto"/>
        <w:ind w:right="5953"/>
        <w:rPr>
          <w:rFonts w:ascii="Arial" w:hAnsi="Arial" w:cs="Arial"/>
          <w:i/>
          <w:sz w:val="16"/>
          <w:szCs w:val="16"/>
        </w:rPr>
      </w:pPr>
      <w:r w:rsidRPr="00737B58">
        <w:rPr>
          <w:rFonts w:ascii="Arial" w:hAnsi="Arial" w:cs="Arial"/>
          <w:i/>
          <w:sz w:val="16"/>
          <w:szCs w:val="16"/>
        </w:rPr>
        <w:t>(imię, nazwisko, stanowisko/podstawa do reprezentacji)</w:t>
      </w:r>
    </w:p>
    <w:p w14:paraId="3D592B3E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</w:rPr>
      </w:pPr>
    </w:p>
    <w:p w14:paraId="20DCCE87" w14:textId="77777777" w:rsidR="00D37189" w:rsidRPr="00737B58" w:rsidRDefault="00D37189" w:rsidP="001A45A3">
      <w:pPr>
        <w:spacing w:before="120" w:after="120" w:line="240" w:lineRule="auto"/>
        <w:rPr>
          <w:rFonts w:ascii="Arial" w:hAnsi="Arial" w:cs="Arial"/>
        </w:rPr>
      </w:pPr>
    </w:p>
    <w:p w14:paraId="51EBE530" w14:textId="7AFFC557" w:rsidR="00D37189" w:rsidRPr="00737B58" w:rsidRDefault="00D37189" w:rsidP="001A45A3">
      <w:pPr>
        <w:spacing w:before="120" w:after="120" w:line="240" w:lineRule="auto"/>
        <w:jc w:val="both"/>
        <w:rPr>
          <w:rFonts w:ascii="Arial" w:eastAsia="Times New Roman" w:hAnsi="Arial" w:cs="Arial"/>
          <w:bCs/>
          <w:i/>
          <w:sz w:val="20"/>
          <w:lang w:eastAsia="pl-PL"/>
        </w:rPr>
      </w:pPr>
      <w:r w:rsidRPr="00737B58">
        <w:rPr>
          <w:rFonts w:ascii="Arial" w:eastAsia="Times New Roman" w:hAnsi="Arial" w:cs="Arial"/>
          <w:bCs/>
          <w:i/>
          <w:sz w:val="20"/>
          <w:lang w:eastAsia="pl-PL"/>
        </w:rPr>
        <w:t xml:space="preserve">Dotyczy: postępowania o udzielenie zamówienia publicznego </w:t>
      </w:r>
      <w:r w:rsidRPr="00D56E2E">
        <w:rPr>
          <w:rFonts w:ascii="Arial" w:eastAsia="Times New Roman" w:hAnsi="Arial" w:cs="Arial"/>
          <w:bCs/>
          <w:i/>
          <w:sz w:val="20"/>
          <w:lang w:eastAsia="pl-PL"/>
        </w:rPr>
        <w:t>na</w:t>
      </w:r>
      <w:r w:rsidR="00D56E2E" w:rsidRPr="00D56E2E">
        <w:rPr>
          <w:rFonts w:ascii="Arial" w:eastAsia="Times New Roman" w:hAnsi="Arial" w:cs="Arial"/>
          <w:bCs/>
          <w:i/>
          <w:sz w:val="20"/>
          <w:lang w:eastAsia="pl-PL"/>
        </w:rPr>
        <w:t xml:space="preserve"> </w:t>
      </w:r>
      <w:r w:rsidR="00D56E2E">
        <w:rPr>
          <w:rFonts w:ascii="Arial" w:eastAsia="Times New Roman" w:hAnsi="Arial" w:cs="Arial"/>
          <w:bCs/>
          <w:i/>
          <w:sz w:val="20"/>
          <w:lang w:eastAsia="pl-PL"/>
        </w:rPr>
        <w:t>„</w:t>
      </w:r>
      <w:r w:rsidR="00D56E2E" w:rsidRPr="00D56E2E">
        <w:rPr>
          <w:rFonts w:ascii="Arial" w:eastAsia="Times New Roman" w:hAnsi="Arial" w:cs="Arial"/>
          <w:bCs/>
          <w:i/>
          <w:sz w:val="20"/>
          <w:lang w:eastAsia="pl-PL"/>
        </w:rPr>
        <w:t>Ubezpieczenia komunikacyjne Mazowieckiego Zarządu Dróg Wojewódzkich w Warszawie, na rzecz którego realizowane jest zamówienie na lata 2025-2027</w:t>
      </w:r>
      <w:r w:rsidR="00D56E2E">
        <w:rPr>
          <w:rFonts w:ascii="Arial" w:eastAsia="Times New Roman" w:hAnsi="Arial" w:cs="Arial"/>
          <w:bCs/>
          <w:i/>
          <w:sz w:val="20"/>
          <w:lang w:eastAsia="pl-PL"/>
        </w:rPr>
        <w:t>”</w:t>
      </w:r>
    </w:p>
    <w:p w14:paraId="61C43B9A" w14:textId="77777777" w:rsidR="00D37189" w:rsidRPr="00737B58" w:rsidRDefault="00D37189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402F62A1" w14:textId="4D03343A" w:rsidR="00D37189" w:rsidRPr="009475D5" w:rsidRDefault="00D37189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Oświadczenie Wykonawcy </w:t>
      </w:r>
    </w:p>
    <w:p w14:paraId="19714181" w14:textId="77777777" w:rsidR="001A45A3" w:rsidRPr="009475D5" w:rsidRDefault="001A45A3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640270EF" w14:textId="0A20BFFA" w:rsidR="00471E39" w:rsidRPr="009475D5" w:rsidRDefault="00471E39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2571892D" w14:textId="77777777" w:rsidR="001A45A3" w:rsidRPr="009475D5" w:rsidRDefault="001A45A3" w:rsidP="001A45A3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0EF76579" w14:textId="4D70E5D9" w:rsidR="00471E39" w:rsidRPr="009475D5" w:rsidRDefault="00471E39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546DEB87" w14:textId="77777777" w:rsidR="001A45A3" w:rsidRPr="009475D5" w:rsidRDefault="001A45A3" w:rsidP="001A45A3">
      <w:pPr>
        <w:spacing w:before="120" w:after="120" w:line="240" w:lineRule="auto"/>
        <w:rPr>
          <w:rFonts w:ascii="Arial" w:hAnsi="Arial" w:cs="Arial"/>
        </w:rPr>
      </w:pPr>
    </w:p>
    <w:p w14:paraId="1BE1F651" w14:textId="7D26CC06" w:rsidR="00471E39" w:rsidRPr="009475D5" w:rsidRDefault="00471E39" w:rsidP="009475D5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>Oświadczam, że nie</w:t>
      </w:r>
      <w:r w:rsidR="001A45A3" w:rsidRPr="009475D5">
        <w:rPr>
          <w:rFonts w:ascii="Arial" w:hAnsi="Arial" w:cs="Arial"/>
        </w:rPr>
        <w:t xml:space="preserve"> zachodzą wobec mnie przesłanki z </w:t>
      </w:r>
      <w:r w:rsidRPr="009475D5">
        <w:rPr>
          <w:rFonts w:ascii="Arial" w:eastAsia="Times New Roman" w:hAnsi="Arial" w:cs="Arial"/>
          <w:lang w:eastAsia="pl-PL"/>
        </w:rPr>
        <w:t xml:space="preserve"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</w:t>
      </w:r>
      <w:r w:rsidR="001A45A3" w:rsidRPr="009475D5">
        <w:rPr>
          <w:rFonts w:ascii="Arial" w:eastAsia="Times New Roman" w:hAnsi="Arial" w:cs="Arial"/>
          <w:lang w:eastAsia="pl-PL"/>
        </w:rPr>
        <w:t>na podstawie którego</w:t>
      </w:r>
      <w:r w:rsidRPr="009475D5">
        <w:rPr>
          <w:rFonts w:ascii="Arial" w:eastAsia="Times New Roman" w:hAnsi="Arial" w:cs="Arial"/>
          <w:lang w:eastAsia="pl-PL"/>
        </w:rPr>
        <w:t xml:space="preserve"> zakazuje się udzielania lub dalszego wykonywania zamówień publicznych objętych zakresem dyrektyw w sprawie zamówień publicznych, na rzecz lub z udziałem:</w:t>
      </w:r>
    </w:p>
    <w:p w14:paraId="46B34649" w14:textId="77777777" w:rsidR="00471E39" w:rsidRPr="009475D5" w:rsidRDefault="00471E39" w:rsidP="009475D5">
      <w:pPr>
        <w:numPr>
          <w:ilvl w:val="0"/>
          <w:numId w:val="10"/>
        </w:numPr>
        <w:tabs>
          <w:tab w:val="left" w:pos="567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bywateli rosyjskich lub osób fizycznych bądź prawnych, podmiotów lub organów z siedzibą w Rosji;</w:t>
      </w:r>
    </w:p>
    <w:p w14:paraId="669C3596" w14:textId="0843D66F" w:rsidR="00471E39" w:rsidRPr="009475D5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lastRenderedPageBreak/>
        <w:t>osób prawnych, podmiotów lub organów, do których prawa własności bezpośrednio lub pośrednio w ponad 50% należą do podmiotu, o którym mowa w pkt 1</w:t>
      </w:r>
      <w:r w:rsidR="00AD073A"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11C097E2" w14:textId="704443D2" w:rsidR="00471E39" w:rsidRPr="009475D5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 w:rsidR="00AD073A"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 w:rsidR="00AD073A">
        <w:rPr>
          <w:rFonts w:ascii="Arial" w:eastAsia="Times New Roman" w:hAnsi="Arial" w:cs="Arial"/>
          <w:lang w:eastAsia="pl-PL"/>
        </w:rPr>
        <w:t>2)</w:t>
      </w:r>
      <w:r w:rsidRPr="009475D5">
        <w:rPr>
          <w:rFonts w:ascii="Arial" w:eastAsia="Times New Roman" w:hAnsi="Arial" w:cs="Arial"/>
          <w:lang w:eastAsia="pl-PL"/>
        </w:rPr>
        <w:t xml:space="preserve">, </w:t>
      </w:r>
    </w:p>
    <w:p w14:paraId="248F6B28" w14:textId="62CB82D5" w:rsidR="00471E39" w:rsidRPr="009475D5" w:rsidRDefault="00471E39" w:rsidP="009475D5">
      <w:pPr>
        <w:pStyle w:val="Akapitzlist"/>
        <w:numPr>
          <w:ilvl w:val="0"/>
          <w:numId w:val="10"/>
        </w:numPr>
        <w:tabs>
          <w:tab w:val="left" w:pos="567"/>
          <w:tab w:val="left" w:pos="851"/>
        </w:tabs>
        <w:spacing w:before="120" w:after="120" w:line="240" w:lineRule="auto"/>
        <w:ind w:left="567" w:hanging="567"/>
        <w:contextualSpacing w:val="0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w tym podwykonawców, dostawców lub podmiotów tzw. trzecich, na których zdolności można polegać, w przypadku gdy przypada na nich ponad 10% wartości zamówienia.</w:t>
      </w:r>
    </w:p>
    <w:p w14:paraId="346715B3" w14:textId="234F7197" w:rsidR="001A45A3" w:rsidRPr="009475D5" w:rsidRDefault="001A45A3" w:rsidP="001A45A3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07E68F70" w14:textId="27365CE9" w:rsidR="00D37189" w:rsidRPr="009475D5" w:rsidRDefault="00D37189" w:rsidP="001A45A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50C8B3E2" w14:textId="77777777" w:rsidR="009475D5" w:rsidRPr="009475D5" w:rsidRDefault="0053559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 xml:space="preserve">Oświadczam, że </w:t>
      </w:r>
      <w:r w:rsidR="001A45A3" w:rsidRPr="009475D5">
        <w:rPr>
          <w:rFonts w:ascii="Arial" w:hAnsi="Arial" w:cs="Arial"/>
        </w:rPr>
        <w:t xml:space="preserve">zachodzą wobec mnie przesłanki z art. </w:t>
      </w:r>
      <w:r w:rsidR="009475D5" w:rsidRPr="009475D5">
        <w:rPr>
          <w:rFonts w:ascii="Arial" w:hAnsi="Arial" w:cs="Arial"/>
        </w:rPr>
        <w:t xml:space="preserve">5k rozporządzenia Rady (UE) nr 833/2014  z dnia 31 lipca 2014 r. dotyczącego środków ograniczających w związku z działaniami Rosji destabilizującymi sytuację na Ukrainie tzn. </w:t>
      </w:r>
      <w:r w:rsidRPr="009475D5">
        <w:rPr>
          <w:rFonts w:ascii="Arial" w:hAnsi="Arial" w:cs="Arial"/>
        </w:rPr>
        <w:t xml:space="preserve">jesteśmy </w:t>
      </w:r>
      <w:r w:rsidR="005A37EC" w:rsidRPr="009475D5">
        <w:rPr>
          <w:rFonts w:ascii="Arial" w:hAnsi="Arial" w:cs="Arial"/>
        </w:rPr>
        <w:t>podmiot</w:t>
      </w:r>
      <w:r w:rsidRPr="009475D5">
        <w:rPr>
          <w:rFonts w:ascii="Arial" w:hAnsi="Arial" w:cs="Arial"/>
        </w:rPr>
        <w:t>em</w:t>
      </w:r>
      <w:r w:rsidR="005A37EC" w:rsidRPr="009475D5">
        <w:rPr>
          <w:rFonts w:ascii="Arial" w:hAnsi="Arial" w:cs="Arial"/>
        </w:rPr>
        <w:t xml:space="preserve"> do którego ma zastosowanie </w:t>
      </w:r>
      <w:r w:rsidR="009475D5" w:rsidRPr="009475D5">
        <w:rPr>
          <w:rFonts w:ascii="Arial" w:hAnsi="Arial" w:cs="Arial"/>
        </w:rPr>
        <w:t>następująca podstawa zakazu ubiegania się o udzielanie zamówienia publicznego:</w:t>
      </w:r>
    </w:p>
    <w:p w14:paraId="2E839ADD" w14:textId="77777777" w:rsidR="009475D5" w:rsidRPr="009475D5" w:rsidRDefault="00737B58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33197289" w14:textId="2C7201C3" w:rsidR="00D37189" w:rsidRPr="009475D5" w:rsidRDefault="00D37189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="00737B58" w:rsidRPr="009475D5">
        <w:rPr>
          <w:rFonts w:ascii="Arial" w:hAnsi="Arial" w:cs="Arial"/>
          <w:i/>
          <w:sz w:val="16"/>
          <w:szCs w:val="16"/>
        </w:rPr>
        <w:t>proszę p</w:t>
      </w:r>
      <w:r w:rsidRPr="009475D5">
        <w:rPr>
          <w:rFonts w:ascii="Arial" w:hAnsi="Arial" w:cs="Arial"/>
          <w:i/>
          <w:sz w:val="16"/>
          <w:szCs w:val="16"/>
        </w:rPr>
        <w:t xml:space="preserve">odać mającą zastosowanie podstawę </w:t>
      </w:r>
      <w:r w:rsidR="00535593" w:rsidRPr="009475D5">
        <w:rPr>
          <w:rFonts w:ascii="Arial" w:hAnsi="Arial" w:cs="Arial"/>
          <w:i/>
          <w:sz w:val="16"/>
          <w:szCs w:val="16"/>
        </w:rPr>
        <w:t>zakazu</w:t>
      </w:r>
      <w:r w:rsidRPr="009475D5">
        <w:rPr>
          <w:rFonts w:ascii="Arial" w:hAnsi="Arial" w:cs="Arial"/>
          <w:i/>
          <w:sz w:val="16"/>
          <w:szCs w:val="16"/>
        </w:rPr>
        <w:t xml:space="preserve"> spośród wymienionych </w:t>
      </w:r>
      <w:r w:rsidR="00535593" w:rsidRPr="009475D5">
        <w:rPr>
          <w:rFonts w:ascii="Arial" w:hAnsi="Arial" w:cs="Arial"/>
          <w:i/>
          <w:sz w:val="16"/>
          <w:szCs w:val="16"/>
        </w:rPr>
        <w:t>art. 5k rozporządzenia Rady (UE) nr 833/2014</w:t>
      </w:r>
      <w:r w:rsidR="009475D5"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 xml:space="preserve">). </w:t>
      </w:r>
    </w:p>
    <w:p w14:paraId="724BCA1B" w14:textId="23F2E355" w:rsidR="00D37189" w:rsidRPr="009475D5" w:rsidRDefault="00D37189" w:rsidP="001A45A3">
      <w:pPr>
        <w:pStyle w:val="Akapitzlist"/>
        <w:spacing w:before="120" w:after="120" w:line="240" w:lineRule="auto"/>
        <w:ind w:left="426"/>
        <w:contextualSpacing w:val="0"/>
        <w:jc w:val="both"/>
        <w:rPr>
          <w:rFonts w:ascii="Arial" w:hAnsi="Arial" w:cs="Arial"/>
          <w:b/>
          <w:u w:val="single"/>
        </w:rPr>
      </w:pPr>
    </w:p>
    <w:p w14:paraId="17D8DF70" w14:textId="4EABBA06" w:rsidR="001A45A3" w:rsidRPr="009475D5" w:rsidRDefault="001A45A3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USTAWY SANKCYJNEJ</w:t>
      </w:r>
    </w:p>
    <w:p w14:paraId="326A7024" w14:textId="77777777" w:rsidR="001A45A3" w:rsidRPr="009475D5" w:rsidRDefault="001A45A3" w:rsidP="001A45A3">
      <w:pPr>
        <w:pStyle w:val="Akapitzlist"/>
        <w:spacing w:before="120" w:after="120" w:line="240" w:lineRule="auto"/>
        <w:contextualSpacing w:val="0"/>
        <w:jc w:val="both"/>
        <w:rPr>
          <w:rFonts w:ascii="Arial" w:hAnsi="Arial" w:cs="Arial"/>
          <w:b/>
          <w:u w:val="single"/>
        </w:rPr>
      </w:pPr>
    </w:p>
    <w:p w14:paraId="755B3BD8" w14:textId="604EDD34" w:rsidR="001A45A3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nie podlegam wykluczeniu z postępowania na podstawie art. 7 ustawy z dnia 13 kwietnia 2022 r. o szczególnych rozwiązaniach w zakresie przeciwdziałania wspieraniu agresji na Ukrainę oraz służących ochronie bezpieczeństwa narodowego (</w:t>
      </w:r>
      <w:r w:rsidR="00422FE2">
        <w:rPr>
          <w:rFonts w:ascii="Arial" w:hAnsi="Arial" w:cs="Arial"/>
        </w:rPr>
        <w:t xml:space="preserve">tj. </w:t>
      </w:r>
      <w:r w:rsidRPr="009475D5">
        <w:rPr>
          <w:rFonts w:ascii="Arial" w:hAnsi="Arial" w:cs="Arial"/>
        </w:rPr>
        <w:t>Dz.U. z 202</w:t>
      </w:r>
      <w:r w:rsidR="00422FE2">
        <w:rPr>
          <w:rFonts w:ascii="Arial" w:hAnsi="Arial" w:cs="Arial"/>
        </w:rPr>
        <w:t>3</w:t>
      </w:r>
      <w:r w:rsidRPr="009475D5">
        <w:rPr>
          <w:rFonts w:ascii="Arial" w:hAnsi="Arial" w:cs="Arial"/>
        </w:rPr>
        <w:t xml:space="preserve"> r. poz. </w:t>
      </w:r>
      <w:r w:rsidR="00422FE2">
        <w:rPr>
          <w:rFonts w:ascii="Arial" w:hAnsi="Arial" w:cs="Arial"/>
        </w:rPr>
        <w:t xml:space="preserve">1497 </w:t>
      </w:r>
      <w:r w:rsidR="00C93A4F">
        <w:rPr>
          <w:rFonts w:ascii="Arial" w:hAnsi="Arial" w:cs="Arial"/>
        </w:rPr>
        <w:t>ze zm.</w:t>
      </w:r>
      <w:r w:rsidRPr="009475D5">
        <w:rPr>
          <w:rFonts w:ascii="Arial" w:hAnsi="Arial" w:cs="Arial"/>
        </w:rPr>
        <w:t>) zwanej dalej ustawą sankcyjną tj.:</w:t>
      </w:r>
    </w:p>
    <w:p w14:paraId="4813CBB9" w14:textId="77777777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nie jestem wymieniony w wykazach określonych w rozporządzeniu 765/2006 i rozporządzeniu 269/2014 i nie jestem wpisany na listę na podstawie decyzji w sprawie wpisu na listę rozstrzygającej o zastosowaniu środka, o którym mowa w art. 1 pkt 3 ustawy sankcyjnej,</w:t>
      </w:r>
    </w:p>
    <w:p w14:paraId="3A7B5498" w14:textId="126F841B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moim beneficjentem rzeczywistym w rozumieniu ustawy z dnia 1 marca 2018 r. o przeciwdziałaniu praniu pieniędzy oraz finansowaniu terroryzmu (</w:t>
      </w:r>
      <w:r w:rsidR="00422FE2">
        <w:rPr>
          <w:rFonts w:ascii="Arial" w:eastAsia="Times New Roman" w:hAnsi="Arial" w:cs="Arial"/>
          <w:lang w:eastAsia="pl-PL"/>
        </w:rPr>
        <w:t xml:space="preserve">tj. </w:t>
      </w:r>
      <w:r w:rsidRPr="009475D5">
        <w:rPr>
          <w:rFonts w:ascii="Arial" w:eastAsia="Times New Roman" w:hAnsi="Arial" w:cs="Arial"/>
          <w:lang w:eastAsia="pl-PL"/>
        </w:rPr>
        <w:t>Dz. U. z 202</w:t>
      </w:r>
      <w:r w:rsidR="00422FE2">
        <w:rPr>
          <w:rFonts w:ascii="Arial" w:eastAsia="Times New Roman" w:hAnsi="Arial" w:cs="Arial"/>
          <w:lang w:eastAsia="pl-PL"/>
        </w:rPr>
        <w:t>3</w:t>
      </w:r>
      <w:r w:rsidRPr="009475D5">
        <w:rPr>
          <w:rFonts w:ascii="Arial" w:eastAsia="Times New Roman" w:hAnsi="Arial" w:cs="Arial"/>
          <w:lang w:eastAsia="pl-PL"/>
        </w:rPr>
        <w:t xml:space="preserve"> r. poz. </w:t>
      </w:r>
      <w:r w:rsidR="00422FE2">
        <w:rPr>
          <w:rFonts w:ascii="Arial" w:eastAsia="Times New Roman" w:hAnsi="Arial" w:cs="Arial"/>
          <w:lang w:eastAsia="pl-PL"/>
        </w:rPr>
        <w:t>1124</w:t>
      </w:r>
      <w:r w:rsidR="00DE46F8">
        <w:rPr>
          <w:rFonts w:ascii="Arial" w:eastAsia="Times New Roman" w:hAnsi="Arial" w:cs="Arial"/>
          <w:lang w:eastAsia="pl-PL"/>
        </w:rPr>
        <w:t xml:space="preserve"> ze zm</w:t>
      </w:r>
      <w:r w:rsidR="00722AB0">
        <w:rPr>
          <w:rFonts w:ascii="Arial" w:eastAsia="Times New Roman" w:hAnsi="Arial" w:cs="Arial"/>
          <w:lang w:eastAsia="pl-PL"/>
        </w:rPr>
        <w:t>.</w:t>
      </w:r>
      <w:r w:rsidRPr="009475D5">
        <w:rPr>
          <w:rFonts w:ascii="Arial" w:eastAsia="Times New Roman" w:hAnsi="Arial" w:cs="Arial"/>
          <w:lang w:eastAsia="pl-PL"/>
        </w:rPr>
        <w:t>) nie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 sankcyjnej,</w:t>
      </w:r>
    </w:p>
    <w:p w14:paraId="286923A3" w14:textId="63AF2B25" w:rsidR="001A45A3" w:rsidRPr="009475D5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moją jednostką dominującą w rozumieniu art. 3 ust. 1 pkt 37 ustawy z dnia 29 września 1994 r. o rachunkowości (</w:t>
      </w:r>
      <w:r w:rsidR="00422FE2">
        <w:rPr>
          <w:rFonts w:ascii="Arial" w:eastAsia="Times New Roman" w:hAnsi="Arial" w:cs="Arial"/>
          <w:lang w:eastAsia="pl-PL"/>
        </w:rPr>
        <w:t xml:space="preserve">tj. </w:t>
      </w:r>
      <w:r w:rsidRPr="009475D5">
        <w:rPr>
          <w:rFonts w:ascii="Arial" w:eastAsia="Times New Roman" w:hAnsi="Arial" w:cs="Arial"/>
          <w:lang w:eastAsia="pl-PL"/>
        </w:rPr>
        <w:t>Dz. U. z 202</w:t>
      </w:r>
      <w:r w:rsidR="00422FE2">
        <w:rPr>
          <w:rFonts w:ascii="Arial" w:eastAsia="Times New Roman" w:hAnsi="Arial" w:cs="Arial"/>
          <w:lang w:eastAsia="pl-PL"/>
        </w:rPr>
        <w:t>3</w:t>
      </w:r>
      <w:r w:rsidRPr="009475D5">
        <w:rPr>
          <w:rFonts w:ascii="Arial" w:eastAsia="Times New Roman" w:hAnsi="Arial" w:cs="Arial"/>
          <w:lang w:eastAsia="pl-PL"/>
        </w:rPr>
        <w:t xml:space="preserve"> r. poz. </w:t>
      </w:r>
      <w:r w:rsidR="00422FE2">
        <w:rPr>
          <w:rFonts w:ascii="Arial" w:eastAsia="Times New Roman" w:hAnsi="Arial" w:cs="Arial"/>
          <w:lang w:eastAsia="pl-PL"/>
        </w:rPr>
        <w:t>120</w:t>
      </w:r>
      <w:r w:rsidR="00722AB0">
        <w:rPr>
          <w:rFonts w:ascii="Arial" w:eastAsia="Times New Roman" w:hAnsi="Arial" w:cs="Arial"/>
          <w:lang w:eastAsia="pl-PL"/>
        </w:rPr>
        <w:t xml:space="preserve"> ze zm.</w:t>
      </w:r>
      <w:r w:rsidRPr="009475D5">
        <w:rPr>
          <w:rFonts w:ascii="Arial" w:eastAsia="Times New Roman" w:hAnsi="Arial" w:cs="Arial"/>
          <w:lang w:eastAsia="pl-PL"/>
        </w:rPr>
        <w:t>) nie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 sankcyjnej.</w:t>
      </w:r>
    </w:p>
    <w:p w14:paraId="609573EE" w14:textId="45E1B90A" w:rsidR="00992C52" w:rsidRPr="009475D5" w:rsidRDefault="00992C5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</w:rPr>
      </w:pPr>
    </w:p>
    <w:p w14:paraId="1D88308B" w14:textId="77777777" w:rsidR="001A45A3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:/</w:t>
      </w:r>
    </w:p>
    <w:p w14:paraId="47722A29" w14:textId="77777777" w:rsidR="009475D5" w:rsidRPr="009475D5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 xml:space="preserve">Oświadczam, że zachodzą w stosunku do mnie podstawy wykluczenia z postępowania na podstawie art. 7 ust.1 pkt ……. ustawy sankcyjnej </w:t>
      </w:r>
    </w:p>
    <w:p w14:paraId="0CBAFDAB" w14:textId="10E48B95" w:rsidR="001A45A3" w:rsidRPr="00BD56BF" w:rsidRDefault="001A45A3" w:rsidP="001A45A3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wykluczenia spośród wymienionych w art. 7 ust. 1 pkt 1, 2, 3 ustawy o szczególnych rozwiązaniach w zakresie przeciwdziałania wspieraniu agresji na Ukrainę oraz służących ochronie bezpieczeństwa narodowego</w:t>
      </w:r>
      <w:r w:rsidR="009475D5"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>).</w:t>
      </w:r>
      <w:r w:rsidRPr="00BD56BF">
        <w:rPr>
          <w:rFonts w:ascii="Arial" w:hAnsi="Arial" w:cs="Arial"/>
        </w:rPr>
        <w:t xml:space="preserve"> </w:t>
      </w:r>
    </w:p>
    <w:p w14:paraId="608D50B1" w14:textId="32C4435B" w:rsidR="00A63882" w:rsidRDefault="00A6388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Arial" w:hAnsi="Arial" w:cs="Arial"/>
        </w:rPr>
      </w:pPr>
    </w:p>
    <w:p w14:paraId="1E26C25C" w14:textId="77777777" w:rsidR="00F77ABF" w:rsidRPr="009475D5" w:rsidRDefault="00F77ABF" w:rsidP="00F77ABF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Oświadczenie Wykonawcy </w:t>
      </w:r>
    </w:p>
    <w:p w14:paraId="4FFB0090" w14:textId="77777777" w:rsidR="00F77ABF" w:rsidRPr="009475D5" w:rsidRDefault="00F77ABF" w:rsidP="00F77ABF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2E58B913" w14:textId="6136587A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</w:t>
      </w:r>
      <w:r w:rsidRPr="00F77ABF">
        <w:rPr>
          <w:rFonts w:ascii="Arial" w:hAnsi="Arial" w:cs="Arial"/>
          <w:b/>
          <w:u w:val="single"/>
        </w:rPr>
        <w:t>WYKAZU PODWYKONAWCÓW I DOSTAWCÓW</w:t>
      </w:r>
      <w:r>
        <w:rPr>
          <w:rFonts w:ascii="Arial" w:hAnsi="Arial" w:cs="Arial"/>
          <w:b/>
          <w:u w:val="single"/>
        </w:rPr>
        <w:t xml:space="preserve"> </w:t>
      </w:r>
      <w:r w:rsidRPr="00F77ABF">
        <w:rPr>
          <w:rFonts w:ascii="Arial" w:hAnsi="Arial" w:cs="Arial"/>
          <w:b/>
          <w:u w:val="single"/>
        </w:rPr>
        <w:t xml:space="preserve">ORAZ PODMIOTÓW, </w:t>
      </w:r>
      <w:r w:rsidR="0099729D">
        <w:rPr>
          <w:rFonts w:ascii="Arial" w:hAnsi="Arial" w:cs="Arial"/>
          <w:b/>
          <w:u w:val="single"/>
        </w:rPr>
        <w:br/>
      </w:r>
      <w:r w:rsidRPr="00F77ABF">
        <w:rPr>
          <w:rFonts w:ascii="Arial" w:hAnsi="Arial" w:cs="Arial"/>
          <w:b/>
          <w:u w:val="single"/>
        </w:rPr>
        <w:t xml:space="preserve">NA KTÓRYCH ZDOLNOŚCI WYKONAWCA POLEGA </w:t>
      </w:r>
    </w:p>
    <w:p w14:paraId="397BEE0E" w14:textId="626857D7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57FEBB41" w14:textId="38646237" w:rsidR="00F77ABF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F77ABF">
        <w:rPr>
          <w:rFonts w:ascii="Arial" w:hAnsi="Arial" w:cs="Arial"/>
        </w:rPr>
        <w:t xml:space="preserve">Oświadczam, że zamówienie będę realizował za pomocą następujących </w:t>
      </w:r>
      <w:r>
        <w:rPr>
          <w:rFonts w:ascii="Arial" w:hAnsi="Arial" w:cs="Arial"/>
        </w:rPr>
        <w:t>pod</w:t>
      </w:r>
      <w:r w:rsidRPr="00F77ABF">
        <w:rPr>
          <w:rFonts w:ascii="Arial" w:hAnsi="Arial" w:cs="Arial"/>
        </w:rPr>
        <w:t xml:space="preserve">wykonawców: </w:t>
      </w:r>
    </w:p>
    <w:p w14:paraId="2C76ECA1" w14:textId="19FF0187" w:rsidR="00F77ABF" w:rsidRPr="00EE0E29" w:rsidRDefault="00F77ABF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F12EE0A" w14:textId="577B7AD8" w:rsidR="00F77ABF" w:rsidRDefault="00F77ABF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0FB28C2F" w14:textId="3C8373D2" w:rsidR="00EE0E29" w:rsidRPr="00EE0E29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FB8AD6E" w14:textId="77777777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7AE2444D" w14:textId="544A2BE9" w:rsidR="00EE0E29" w:rsidRPr="00EE0E29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5633B07" w14:textId="77777777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Wartość zamówienia realizowana przez podwykonawcę wyniesie: ………….. %</w:t>
      </w:r>
    </w:p>
    <w:p w14:paraId="7D7BD93F" w14:textId="52051484" w:rsidR="00EE0E29" w:rsidRPr="00C346B3" w:rsidRDefault="00EE0E29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C346B3">
        <w:rPr>
          <w:rFonts w:ascii="Arial" w:hAnsi="Arial" w:cs="Arial"/>
          <w:color w:val="FF0000"/>
        </w:rPr>
        <w:t>/wypełnić dla każdego z podwykonawców/</w:t>
      </w:r>
    </w:p>
    <w:p w14:paraId="27F0DAB4" w14:textId="77777777" w:rsidR="005B33E0" w:rsidRPr="00F77ABF" w:rsidRDefault="005B33E0" w:rsidP="00F77ABF">
      <w:p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</w:p>
    <w:p w14:paraId="7BF6F64B" w14:textId="25BB6EF7" w:rsidR="00F77ABF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Oświadczam, że będę korzystał z następujących podmiotów, na których zdolności polegam:</w:t>
      </w:r>
    </w:p>
    <w:p w14:paraId="5A119024" w14:textId="44E01251" w:rsidR="00F77ABF" w:rsidRPr="00EE0E29" w:rsidRDefault="00F77ABF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251C0F" w14:textId="09C72EA5" w:rsidR="00F77ABF" w:rsidRDefault="004E567D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 w:rsidR="00EE0E29"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529E099E" w14:textId="632B9486" w:rsidR="00EE0E29" w:rsidRPr="00EE0E29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E3D861" w14:textId="314E76FC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26F0BCE2" w14:textId="19EDD67D" w:rsidR="00EE0E29" w:rsidRPr="00EE0E29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C8AF40D" w14:textId="7C5AF3D8" w:rsidR="00EE0E29" w:rsidRPr="00EE0E29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  <w:r w:rsidRPr="00EE0E29">
        <w:rPr>
          <w:rFonts w:ascii="Arial" w:hAnsi="Arial" w:cs="Arial"/>
        </w:rPr>
        <w:t xml:space="preserve">Wykonawca polega na podmiocie w zakresie odpowiadającym: …………… % </w:t>
      </w:r>
      <w:r>
        <w:rPr>
          <w:rFonts w:ascii="Arial" w:hAnsi="Arial" w:cs="Arial"/>
        </w:rPr>
        <w:t xml:space="preserve">wartości </w:t>
      </w:r>
      <w:r w:rsidRPr="00EE0E29">
        <w:rPr>
          <w:rFonts w:ascii="Arial" w:hAnsi="Arial" w:cs="Arial"/>
        </w:rPr>
        <w:t>zamówienia.</w:t>
      </w:r>
    </w:p>
    <w:p w14:paraId="11F3A622" w14:textId="77777777" w:rsidR="00C346B3" w:rsidRDefault="00C346B3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598A5D71" w14:textId="7BF570C1" w:rsidR="004E567D" w:rsidRPr="00C346B3" w:rsidRDefault="00EE0E29" w:rsidP="00C346B3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C346B3">
        <w:rPr>
          <w:rFonts w:ascii="Arial" w:hAnsi="Arial" w:cs="Arial"/>
          <w:color w:val="FF0000"/>
        </w:rPr>
        <w:t xml:space="preserve">/wypełnić dla każdego z podmiotów, na których zasoby powołuje się </w:t>
      </w:r>
      <w:r w:rsidR="00C346B3">
        <w:rPr>
          <w:rFonts w:ascii="Arial" w:hAnsi="Arial" w:cs="Arial"/>
          <w:color w:val="FF0000"/>
        </w:rPr>
        <w:t>Wykonawca</w:t>
      </w:r>
      <w:r w:rsidRPr="00C346B3">
        <w:rPr>
          <w:rFonts w:ascii="Arial" w:hAnsi="Arial" w:cs="Arial"/>
          <w:color w:val="FF0000"/>
        </w:rPr>
        <w:t>/</w:t>
      </w:r>
    </w:p>
    <w:p w14:paraId="539AF28E" w14:textId="77777777" w:rsidR="005B33E0" w:rsidRDefault="005B33E0" w:rsidP="00F77ABF">
      <w:pPr>
        <w:autoSpaceDE w:val="0"/>
        <w:autoSpaceDN w:val="0"/>
        <w:adjustRightInd w:val="0"/>
        <w:spacing w:before="120" w:after="120" w:line="240" w:lineRule="auto"/>
        <w:rPr>
          <w:rFonts w:ascii="Arial" w:hAnsi="Arial" w:cs="Arial"/>
        </w:rPr>
      </w:pPr>
    </w:p>
    <w:p w14:paraId="593010BA" w14:textId="77777777" w:rsidR="00C346B3" w:rsidRDefault="00C346B3">
      <w:pPr>
        <w:spacing w:after="200" w:line="276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br w:type="page"/>
      </w:r>
    </w:p>
    <w:p w14:paraId="65D05F2C" w14:textId="1B1A40AE" w:rsidR="00F77ABF" w:rsidRDefault="004E567D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lastRenderedPageBreak/>
        <w:t>/</w:t>
      </w:r>
      <w:r>
        <w:rPr>
          <w:rFonts w:ascii="Arial" w:hAnsi="Arial" w:cs="Arial"/>
          <w:color w:val="FF0000"/>
        </w:rPr>
        <w:t xml:space="preserve">Poniższe oświadczenia wypełnia podwykonawca lub podmiot na którego zasoby powołuje się </w:t>
      </w:r>
      <w:r w:rsidR="00C346B3">
        <w:rPr>
          <w:rFonts w:ascii="Arial" w:hAnsi="Arial" w:cs="Arial"/>
          <w:color w:val="FF0000"/>
        </w:rPr>
        <w:t>Wykonawca</w:t>
      </w:r>
      <w:r>
        <w:rPr>
          <w:rFonts w:ascii="Arial" w:hAnsi="Arial" w:cs="Arial"/>
          <w:color w:val="FF0000"/>
        </w:rPr>
        <w:t>,</w:t>
      </w:r>
      <w:r w:rsidRPr="009475D5">
        <w:rPr>
          <w:rFonts w:ascii="Arial" w:hAnsi="Arial" w:cs="Arial"/>
          <w:color w:val="FF0000"/>
        </w:rPr>
        <w:t xml:space="preserve"> jeżeli </w:t>
      </w:r>
      <w:r>
        <w:rPr>
          <w:rFonts w:ascii="Arial" w:hAnsi="Arial" w:cs="Arial"/>
          <w:color w:val="FF0000"/>
        </w:rPr>
        <w:t>wartość zamówienia realizowana przez podwykonawcę wynosi ponad 10% wartości zamówienia gdy wykonawca polega na zdolności podmiotu w zakresie odpowiadającym ponad 10% wartości zamówienia/</w:t>
      </w:r>
    </w:p>
    <w:p w14:paraId="48A7593A" w14:textId="5716D15F" w:rsidR="00E058FA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216B1868" w14:textId="24942107" w:rsidR="00E058FA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45D7A7DD" w14:textId="77777777" w:rsidR="00E058FA" w:rsidRPr="00EE0E29" w:rsidRDefault="00E058FA" w:rsidP="00EE0E29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</w:p>
    <w:p w14:paraId="6949DA11" w14:textId="6DB9B41A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Oświadczenie </w:t>
      </w:r>
      <w:r>
        <w:rPr>
          <w:rFonts w:ascii="Arial" w:hAnsi="Arial" w:cs="Arial"/>
          <w:b/>
          <w:u w:val="single"/>
        </w:rPr>
        <w:t>Podwykonawcy</w:t>
      </w:r>
    </w:p>
    <w:p w14:paraId="513FAAAC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128362ED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5576DACA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4BB4562B" w14:textId="3A1F1614" w:rsidR="004E567D" w:rsidRPr="009475D5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605A80D7" w14:textId="77777777" w:rsidR="004E567D" w:rsidRPr="009475D5" w:rsidRDefault="004E567D" w:rsidP="004E567D">
      <w:pPr>
        <w:spacing w:before="120" w:after="120" w:line="240" w:lineRule="auto"/>
        <w:rPr>
          <w:rFonts w:ascii="Arial" w:hAnsi="Arial" w:cs="Arial"/>
        </w:rPr>
      </w:pPr>
    </w:p>
    <w:p w14:paraId="0B0DB46A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 xml:space="preserve">Oświadczam, że nie zachodzą wobec mnie przesłanki z </w:t>
      </w:r>
      <w:r w:rsidRPr="009475D5">
        <w:rPr>
          <w:rFonts w:ascii="Arial" w:eastAsia="Times New Roman" w:hAnsi="Arial" w:cs="Arial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27CF0719" w14:textId="44FD6932" w:rsidR="004E567D" w:rsidRPr="009475D5" w:rsidRDefault="004E567D" w:rsidP="00C346B3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 xml:space="preserve">obywateli rosyjskich lub osób fizycznych bądź prawnych, podmiotów lub organów z </w:t>
      </w:r>
      <w:r>
        <w:rPr>
          <w:rFonts w:ascii="Arial" w:eastAsia="Times New Roman" w:hAnsi="Arial" w:cs="Arial"/>
          <w:lang w:eastAsia="pl-PL"/>
        </w:rPr>
        <w:t xml:space="preserve"> </w:t>
      </w:r>
      <w:r w:rsidRPr="009475D5">
        <w:rPr>
          <w:rFonts w:ascii="Arial" w:eastAsia="Times New Roman" w:hAnsi="Arial" w:cs="Arial"/>
          <w:lang w:eastAsia="pl-PL"/>
        </w:rPr>
        <w:t>siedzibą w Rosji;</w:t>
      </w:r>
    </w:p>
    <w:p w14:paraId="4C501396" w14:textId="77777777" w:rsidR="004E567D" w:rsidRPr="009475D5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prawnych, podmiotów lub organów, do których prawa własności bezpośrednio lub pośrednio w ponad 50% należą do podmiotu, o którym mowa w pkt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370C429A" w14:textId="3C48CE30" w:rsidR="004E567D" w:rsidRPr="009475D5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>
        <w:rPr>
          <w:rFonts w:ascii="Arial" w:eastAsia="Times New Roman" w:hAnsi="Arial" w:cs="Arial"/>
          <w:lang w:eastAsia="pl-PL"/>
        </w:rPr>
        <w:t>2)</w:t>
      </w:r>
      <w:r w:rsidR="00C346B3">
        <w:rPr>
          <w:rFonts w:ascii="Arial" w:eastAsia="Times New Roman" w:hAnsi="Arial" w:cs="Arial"/>
          <w:lang w:eastAsia="pl-PL"/>
        </w:rPr>
        <w:t>.</w:t>
      </w:r>
      <w:r w:rsidRPr="009475D5">
        <w:rPr>
          <w:rFonts w:ascii="Arial" w:eastAsia="Times New Roman" w:hAnsi="Arial" w:cs="Arial"/>
          <w:lang w:eastAsia="pl-PL"/>
        </w:rPr>
        <w:t xml:space="preserve"> </w:t>
      </w:r>
    </w:p>
    <w:p w14:paraId="4C560302" w14:textId="77777777" w:rsidR="004E567D" w:rsidRPr="009475D5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1ABE3015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0D474CA1" w14:textId="52A2D808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 w:rsidRPr="00C346B3">
        <w:rPr>
          <w:rFonts w:ascii="Arial" w:hAnsi="Arial" w:cs="Arial"/>
        </w:rPr>
        <w:t xml:space="preserve"> </w:t>
      </w:r>
      <w:r w:rsidR="00C346B3">
        <w:rPr>
          <w:rFonts w:ascii="Arial" w:hAnsi="Arial" w:cs="Arial"/>
        </w:rPr>
        <w:t xml:space="preserve">w </w:t>
      </w:r>
      <w:r w:rsidR="00C346B3" w:rsidRPr="00C346B3">
        <w:rPr>
          <w:rFonts w:ascii="Arial" w:hAnsi="Arial" w:cs="Arial"/>
        </w:rPr>
        <w:t xml:space="preserve">brzmieniu nadanym rozporządzeniem 2022/576 </w:t>
      </w:r>
      <w:r w:rsidRPr="009475D5">
        <w:rPr>
          <w:rFonts w:ascii="Arial" w:hAnsi="Arial" w:cs="Arial"/>
        </w:rPr>
        <w:t xml:space="preserve"> tzn. jesteśmy podmiotem do którego ma zastosowanie następująca podstawa zakazu ubiegania się o udzielanie zamówienia publicznego:</w:t>
      </w:r>
    </w:p>
    <w:p w14:paraId="03537C68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34D852EF" w14:textId="69CC17E9" w:rsidR="004E567D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zakazu spośród wymienionych art. 5k rozporządzenia Rady (UE) nr 833/2014</w:t>
      </w:r>
      <w:r w:rsidR="00C346B3" w:rsidRPr="00C346B3">
        <w:rPr>
          <w:rFonts w:ascii="Arial" w:hAnsi="Arial" w:cs="Arial"/>
          <w:i/>
          <w:sz w:val="16"/>
          <w:szCs w:val="16"/>
        </w:rPr>
        <w:t xml:space="preserve"> </w:t>
      </w:r>
      <w:r w:rsidR="00C346B3">
        <w:rPr>
          <w:rFonts w:ascii="Arial" w:hAnsi="Arial" w:cs="Arial"/>
          <w:i/>
          <w:sz w:val="16"/>
          <w:szCs w:val="16"/>
        </w:rPr>
        <w:br/>
        <w:t xml:space="preserve">w </w:t>
      </w:r>
      <w:r w:rsidR="00C346B3" w:rsidRPr="00C346B3">
        <w:rPr>
          <w:rFonts w:ascii="Arial" w:hAnsi="Arial" w:cs="Arial"/>
          <w:i/>
          <w:sz w:val="16"/>
          <w:szCs w:val="16"/>
        </w:rPr>
        <w:t>brzmieniu nadanym rozporządzeniem 2022/576</w:t>
      </w:r>
      <w:r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</w:t>
      </w:r>
      <w:r w:rsidR="00C346B3">
        <w:rPr>
          <w:rFonts w:ascii="Arial" w:hAnsi="Arial" w:cs="Arial"/>
          <w:i/>
          <w:sz w:val="16"/>
          <w:szCs w:val="16"/>
        </w:rPr>
        <w:t xml:space="preserve"> </w:t>
      </w:r>
      <w:r w:rsidRPr="009475D5">
        <w:rPr>
          <w:rFonts w:ascii="Arial" w:hAnsi="Arial" w:cs="Arial"/>
          <w:i/>
          <w:sz w:val="16"/>
          <w:szCs w:val="16"/>
        </w:rPr>
        <w:t>tym zakresie</w:t>
      </w:r>
      <w:r w:rsidRPr="009475D5">
        <w:rPr>
          <w:rFonts w:ascii="Arial" w:hAnsi="Arial" w:cs="Arial"/>
        </w:rPr>
        <w:t xml:space="preserve">). </w:t>
      </w:r>
    </w:p>
    <w:p w14:paraId="4458FC92" w14:textId="24DE3CB1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7CCB08FF" w14:textId="14250F68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6CCCCA7E" w14:textId="07812915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0111ADED" w14:textId="1E49FF6B" w:rsidR="004E567D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5DE2EC02" w14:textId="4444809F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lastRenderedPageBreak/>
        <w:t xml:space="preserve">Oświadczenie </w:t>
      </w:r>
      <w:r>
        <w:rPr>
          <w:rFonts w:ascii="Arial" w:hAnsi="Arial" w:cs="Arial"/>
          <w:b/>
          <w:u w:val="single"/>
        </w:rPr>
        <w:t xml:space="preserve">Podmiotu na którego zasobach polega </w:t>
      </w:r>
      <w:r w:rsidR="00FD638A">
        <w:rPr>
          <w:rFonts w:ascii="Arial" w:hAnsi="Arial" w:cs="Arial"/>
          <w:b/>
          <w:u w:val="single"/>
        </w:rPr>
        <w:t>Wykonawca</w:t>
      </w:r>
    </w:p>
    <w:p w14:paraId="6584E8B5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36E05BBE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 xml:space="preserve">DOTYCZĄCE PRZESŁANEK WYKLUCZENIA Z POSTĘPOWANIA </w:t>
      </w:r>
    </w:p>
    <w:p w14:paraId="582C68C1" w14:textId="77777777" w:rsidR="004E567D" w:rsidRPr="009475D5" w:rsidRDefault="004E567D" w:rsidP="004E567D">
      <w:pPr>
        <w:spacing w:before="120" w:after="120" w:line="240" w:lineRule="auto"/>
        <w:jc w:val="center"/>
        <w:rPr>
          <w:rFonts w:ascii="Arial" w:hAnsi="Arial" w:cs="Arial"/>
          <w:b/>
          <w:u w:val="single"/>
        </w:rPr>
      </w:pPr>
    </w:p>
    <w:p w14:paraId="3ABBA10F" w14:textId="46B25AE2" w:rsidR="004E567D" w:rsidRPr="009475D5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Arial" w:hAnsi="Arial" w:cs="Arial"/>
          <w:b/>
          <w:u w:val="single"/>
        </w:rPr>
      </w:pPr>
      <w:r w:rsidRPr="009475D5">
        <w:rPr>
          <w:rFonts w:ascii="Arial" w:hAnsi="Arial" w:cs="Arial"/>
          <w:b/>
          <w:u w:val="single"/>
        </w:rPr>
        <w:t>W ZAKRESIE OGÓLNOUN</w:t>
      </w:r>
      <w:r w:rsidR="004D7543">
        <w:rPr>
          <w:rFonts w:ascii="Arial" w:hAnsi="Arial" w:cs="Arial"/>
          <w:b/>
          <w:u w:val="single"/>
        </w:rPr>
        <w:t>I</w:t>
      </w:r>
      <w:r w:rsidRPr="009475D5">
        <w:rPr>
          <w:rFonts w:ascii="Arial" w:hAnsi="Arial" w:cs="Arial"/>
          <w:b/>
          <w:u w:val="single"/>
        </w:rPr>
        <w:t>JNYCH SANKCJI NAŁOŻONYCH NA ROSYJSKICH WYKONAWCÓW</w:t>
      </w:r>
    </w:p>
    <w:p w14:paraId="4B1E9A56" w14:textId="77777777" w:rsidR="004E567D" w:rsidRPr="009475D5" w:rsidRDefault="004E567D" w:rsidP="004E567D">
      <w:pPr>
        <w:spacing w:before="120" w:after="120" w:line="240" w:lineRule="auto"/>
        <w:rPr>
          <w:rFonts w:ascii="Arial" w:hAnsi="Arial" w:cs="Arial"/>
        </w:rPr>
      </w:pPr>
    </w:p>
    <w:p w14:paraId="70139F92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hAnsi="Arial" w:cs="Arial"/>
        </w:rPr>
        <w:t xml:space="preserve">Oświadczam, że nie zachodzą wobec mnie przesłanki z </w:t>
      </w:r>
      <w:r w:rsidRPr="009475D5">
        <w:rPr>
          <w:rFonts w:ascii="Arial" w:eastAsia="Times New Roman" w:hAnsi="Arial" w:cs="Arial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3BDD8512" w14:textId="77777777" w:rsidR="004E567D" w:rsidRPr="009475D5" w:rsidRDefault="004E567D" w:rsidP="00C346B3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bywateli rosyjskich lub osób fizycznych bądź prawnych, podmiotów lub organów z siedzibą w Rosji;</w:t>
      </w:r>
    </w:p>
    <w:p w14:paraId="3C46E612" w14:textId="77777777" w:rsidR="004E567D" w:rsidRPr="009475D5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prawnych, podmiotów lub organów, do których prawa własności bezpośrednio lub pośrednio w ponad 50% należą do podmiotu, o którym mowa w pkt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</w:t>
      </w:r>
    </w:p>
    <w:p w14:paraId="06F514EA" w14:textId="78148A09" w:rsidR="004E567D" w:rsidRPr="009475D5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Arial" w:eastAsia="Times New Roman" w:hAnsi="Arial" w:cs="Arial"/>
          <w:lang w:eastAsia="pl-PL"/>
        </w:rPr>
      </w:pPr>
      <w:r w:rsidRPr="009475D5">
        <w:rPr>
          <w:rFonts w:ascii="Arial" w:eastAsia="Times New Roman" w:hAnsi="Arial" w:cs="Arial"/>
          <w:lang w:eastAsia="pl-PL"/>
        </w:rPr>
        <w:t>osób fizycznych lub prawnych, podmiotów lub organów działających w imieniu lub pod kierunkiem podmiotu, o którym mowa w pkt. 1</w:t>
      </w:r>
      <w:r>
        <w:rPr>
          <w:rFonts w:ascii="Arial" w:eastAsia="Times New Roman" w:hAnsi="Arial" w:cs="Arial"/>
          <w:lang w:eastAsia="pl-PL"/>
        </w:rPr>
        <w:t>)</w:t>
      </w:r>
      <w:r w:rsidRPr="009475D5">
        <w:rPr>
          <w:rFonts w:ascii="Arial" w:eastAsia="Times New Roman" w:hAnsi="Arial" w:cs="Arial"/>
          <w:lang w:eastAsia="pl-PL"/>
        </w:rPr>
        <w:t xml:space="preserve"> lub </w:t>
      </w:r>
      <w:r>
        <w:rPr>
          <w:rFonts w:ascii="Arial" w:eastAsia="Times New Roman" w:hAnsi="Arial" w:cs="Arial"/>
          <w:lang w:eastAsia="pl-PL"/>
        </w:rPr>
        <w:t>2)</w:t>
      </w:r>
      <w:r w:rsidR="00C346B3">
        <w:rPr>
          <w:rFonts w:ascii="Arial" w:eastAsia="Times New Roman" w:hAnsi="Arial" w:cs="Arial"/>
          <w:lang w:eastAsia="pl-PL"/>
        </w:rPr>
        <w:t>.</w:t>
      </w:r>
    </w:p>
    <w:p w14:paraId="620AAE04" w14:textId="77777777" w:rsidR="004E567D" w:rsidRPr="009475D5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Arial" w:eastAsia="Times New Roman" w:hAnsi="Arial" w:cs="Arial"/>
          <w:lang w:eastAsia="pl-PL"/>
        </w:rPr>
      </w:pPr>
    </w:p>
    <w:p w14:paraId="4EC2A8B2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  <w:color w:val="FF0000"/>
        </w:rPr>
      </w:pPr>
      <w:r w:rsidRPr="009475D5">
        <w:rPr>
          <w:rFonts w:ascii="Arial" w:hAnsi="Arial" w:cs="Arial"/>
          <w:color w:val="FF0000"/>
        </w:rPr>
        <w:t>/Wypełnić jeżeli zachodzą przesłanki wykluczenia/</w:t>
      </w:r>
    </w:p>
    <w:p w14:paraId="1CCE8BF5" w14:textId="3A36EC90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>
        <w:rPr>
          <w:rFonts w:ascii="Arial" w:hAnsi="Arial" w:cs="Arial"/>
        </w:rPr>
        <w:t xml:space="preserve"> w </w:t>
      </w:r>
      <w:r w:rsidR="00C346B3" w:rsidRPr="00C346B3">
        <w:rPr>
          <w:rFonts w:ascii="Arial" w:hAnsi="Arial" w:cs="Arial"/>
        </w:rPr>
        <w:t> brzmieniu nadanym rozporządzeniem 2022/576 </w:t>
      </w:r>
      <w:r w:rsidRPr="009475D5">
        <w:rPr>
          <w:rFonts w:ascii="Arial" w:hAnsi="Arial" w:cs="Arial"/>
        </w:rPr>
        <w:t xml:space="preserve"> tzn. jesteśmy podmiotem do którego ma zastosowanie następująca podstawa zakazu ubiegania się o udzielanie zamówienia publicznego:</w:t>
      </w:r>
    </w:p>
    <w:p w14:paraId="1658D836" w14:textId="77777777" w:rsidR="00C346B3" w:rsidRDefault="00C346B3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3ADC00EF" w14:textId="77A52A68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……………..</w:t>
      </w:r>
    </w:p>
    <w:p w14:paraId="54E82B25" w14:textId="77777777" w:rsidR="00C346B3" w:rsidRDefault="00C346B3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251C9CE1" w14:textId="55BE2DF2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  <w:r w:rsidRPr="009475D5">
        <w:rPr>
          <w:rFonts w:ascii="Arial" w:hAnsi="Arial" w:cs="Arial"/>
        </w:rPr>
        <w:t>(</w:t>
      </w:r>
      <w:r w:rsidRPr="009475D5">
        <w:rPr>
          <w:rFonts w:ascii="Arial" w:hAnsi="Arial" w:cs="Arial"/>
          <w:i/>
          <w:sz w:val="16"/>
          <w:szCs w:val="16"/>
        </w:rPr>
        <w:t>podać mającą zastosowanie podstawę zakazu spośród wymienionych art. 5k rozporządzenia Rady (UE) nr 833/2014</w:t>
      </w:r>
      <w:r w:rsidR="00C346B3" w:rsidRPr="00C346B3">
        <w:rPr>
          <w:rFonts w:ascii="Arial" w:hAnsi="Arial" w:cs="Arial"/>
          <w:i/>
          <w:sz w:val="16"/>
          <w:szCs w:val="16"/>
        </w:rPr>
        <w:t xml:space="preserve"> </w:t>
      </w:r>
      <w:r w:rsidR="00C346B3">
        <w:rPr>
          <w:rFonts w:ascii="Arial" w:hAnsi="Arial" w:cs="Arial"/>
          <w:i/>
          <w:sz w:val="16"/>
          <w:szCs w:val="16"/>
        </w:rPr>
        <w:t xml:space="preserve">w </w:t>
      </w:r>
      <w:r w:rsidR="00C346B3" w:rsidRPr="00C346B3">
        <w:rPr>
          <w:rFonts w:ascii="Arial" w:hAnsi="Arial" w:cs="Arial"/>
          <w:i/>
          <w:sz w:val="16"/>
          <w:szCs w:val="16"/>
        </w:rPr>
        <w:t>brzmieniu nadanym rozporządzeniem 2022/576</w:t>
      </w:r>
      <w:r w:rsidRPr="009475D5">
        <w:rPr>
          <w:rFonts w:ascii="Arial" w:hAnsi="Arial" w:cs="Arial"/>
          <w:i/>
          <w:sz w:val="16"/>
          <w:szCs w:val="16"/>
        </w:rPr>
        <w:t>; brak podania podstawy równoznaczny jest z brakiem podstaw wykluczenia w tym zakresie</w:t>
      </w:r>
      <w:r w:rsidRPr="009475D5">
        <w:rPr>
          <w:rFonts w:ascii="Arial" w:hAnsi="Arial" w:cs="Arial"/>
        </w:rPr>
        <w:t xml:space="preserve">). </w:t>
      </w:r>
    </w:p>
    <w:p w14:paraId="69A44473" w14:textId="77777777" w:rsidR="004E567D" w:rsidRPr="009475D5" w:rsidRDefault="004E567D" w:rsidP="004E567D">
      <w:pPr>
        <w:spacing w:before="120" w:after="120" w:line="240" w:lineRule="auto"/>
        <w:jc w:val="both"/>
        <w:rPr>
          <w:rFonts w:ascii="Arial" w:hAnsi="Arial" w:cs="Arial"/>
        </w:rPr>
      </w:pPr>
    </w:p>
    <w:p w14:paraId="7D7B7909" w14:textId="04DF3A18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</w:rPr>
      </w:pPr>
    </w:p>
    <w:sectPr w:rsidR="00F77ABF" w:rsidSect="005C44FA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DE2B1" w14:textId="77777777" w:rsidR="00333A58" w:rsidRDefault="00333A58" w:rsidP="00340624">
      <w:pPr>
        <w:spacing w:after="0" w:line="240" w:lineRule="auto"/>
      </w:pPr>
      <w:r>
        <w:separator/>
      </w:r>
    </w:p>
  </w:endnote>
  <w:endnote w:type="continuationSeparator" w:id="0">
    <w:p w14:paraId="116DC9FD" w14:textId="77777777" w:rsidR="00333A58" w:rsidRDefault="00333A58" w:rsidP="0034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Open Sans Semibold">
    <w:altName w:val="Segoe UI"/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E3A34" w14:textId="77777777" w:rsidR="00333A58" w:rsidRDefault="00333A58" w:rsidP="00340624">
      <w:pPr>
        <w:spacing w:after="0" w:line="240" w:lineRule="auto"/>
      </w:pPr>
      <w:r>
        <w:separator/>
      </w:r>
    </w:p>
  </w:footnote>
  <w:footnote w:type="continuationSeparator" w:id="0">
    <w:p w14:paraId="1EB5DEAD" w14:textId="77777777" w:rsidR="00333A58" w:rsidRDefault="00333A58" w:rsidP="00340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52BA9"/>
    <w:multiLevelType w:val="multilevel"/>
    <w:tmpl w:val="4BAC9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306AC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B40BA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747D"/>
    <w:multiLevelType w:val="multilevel"/>
    <w:tmpl w:val="66AE9E64"/>
    <w:lvl w:ilvl="0">
      <w:start w:val="1"/>
      <w:numFmt w:val="decimal"/>
      <w:pStyle w:val="spistrescipoziom1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pStyle w:val="spistrescipoziom2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C03C8E"/>
    <w:multiLevelType w:val="hybridMultilevel"/>
    <w:tmpl w:val="B7C6DF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05AE7"/>
    <w:multiLevelType w:val="multilevel"/>
    <w:tmpl w:val="279853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CD483C"/>
    <w:multiLevelType w:val="hybridMultilevel"/>
    <w:tmpl w:val="0D28F736"/>
    <w:lvl w:ilvl="0" w:tplc="CCFA18C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8F07BC3"/>
    <w:multiLevelType w:val="hybridMultilevel"/>
    <w:tmpl w:val="7A56BB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A18CB"/>
    <w:multiLevelType w:val="hybridMultilevel"/>
    <w:tmpl w:val="B57253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05608"/>
    <w:multiLevelType w:val="hybridMultilevel"/>
    <w:tmpl w:val="75B658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F6CAA"/>
    <w:multiLevelType w:val="hybridMultilevel"/>
    <w:tmpl w:val="15C2F8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8387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4631D3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93A16"/>
    <w:multiLevelType w:val="hybridMultilevel"/>
    <w:tmpl w:val="2EEEE8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130559"/>
    <w:multiLevelType w:val="hybridMultilevel"/>
    <w:tmpl w:val="93E07A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83A94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0"/>
  </w:num>
  <w:num w:numId="8">
    <w:abstractNumId w:val="9"/>
  </w:num>
  <w:num w:numId="9">
    <w:abstractNumId w:val="7"/>
  </w:num>
  <w:num w:numId="10">
    <w:abstractNumId w:val="12"/>
  </w:num>
  <w:num w:numId="11">
    <w:abstractNumId w:val="2"/>
  </w:num>
  <w:num w:numId="12">
    <w:abstractNumId w:val="15"/>
  </w:num>
  <w:num w:numId="13">
    <w:abstractNumId w:val="4"/>
  </w:num>
  <w:num w:numId="14">
    <w:abstractNumId w:val="11"/>
  </w:num>
  <w:num w:numId="15">
    <w:abstractNumId w:val="1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embedTrueTypeFonts/>
  <w:saveSubsetFonts/>
  <w:defaultTabStop w:val="567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AkkZmhpaGQLaBko5ScGpxcWZ+HkiBcS0A3lsAIiwAAAA="/>
  </w:docVars>
  <w:rsids>
    <w:rsidRoot w:val="00D37189"/>
    <w:rsid w:val="00053C9D"/>
    <w:rsid w:val="00093E44"/>
    <w:rsid w:val="000A7D66"/>
    <w:rsid w:val="000D4B14"/>
    <w:rsid w:val="000F2FEF"/>
    <w:rsid w:val="001642E6"/>
    <w:rsid w:val="00197A3A"/>
    <w:rsid w:val="001A45A3"/>
    <w:rsid w:val="001A4E5C"/>
    <w:rsid w:val="001E7957"/>
    <w:rsid w:val="001F275C"/>
    <w:rsid w:val="001F40F8"/>
    <w:rsid w:val="00223CB0"/>
    <w:rsid w:val="00261416"/>
    <w:rsid w:val="00290919"/>
    <w:rsid w:val="002A7418"/>
    <w:rsid w:val="002D4260"/>
    <w:rsid w:val="002F2CF3"/>
    <w:rsid w:val="00306AF7"/>
    <w:rsid w:val="003223E4"/>
    <w:rsid w:val="00333A58"/>
    <w:rsid w:val="00340624"/>
    <w:rsid w:val="003A7C31"/>
    <w:rsid w:val="00422FE2"/>
    <w:rsid w:val="00457B29"/>
    <w:rsid w:val="00471E39"/>
    <w:rsid w:val="004B797D"/>
    <w:rsid w:val="004D7543"/>
    <w:rsid w:val="004E567D"/>
    <w:rsid w:val="0051178D"/>
    <w:rsid w:val="00523BE5"/>
    <w:rsid w:val="00535593"/>
    <w:rsid w:val="005435AB"/>
    <w:rsid w:val="00551865"/>
    <w:rsid w:val="00561401"/>
    <w:rsid w:val="0057553F"/>
    <w:rsid w:val="005A37EC"/>
    <w:rsid w:val="005B0D77"/>
    <w:rsid w:val="005B33E0"/>
    <w:rsid w:val="005C44FA"/>
    <w:rsid w:val="00610A7D"/>
    <w:rsid w:val="0061107B"/>
    <w:rsid w:val="00611231"/>
    <w:rsid w:val="00617B35"/>
    <w:rsid w:val="00702C1F"/>
    <w:rsid w:val="007063FC"/>
    <w:rsid w:val="00722AB0"/>
    <w:rsid w:val="00737B58"/>
    <w:rsid w:val="0076076D"/>
    <w:rsid w:val="007862D8"/>
    <w:rsid w:val="008721EA"/>
    <w:rsid w:val="00873AD7"/>
    <w:rsid w:val="00874DB5"/>
    <w:rsid w:val="00882AE1"/>
    <w:rsid w:val="008A01E8"/>
    <w:rsid w:val="008A1048"/>
    <w:rsid w:val="008A5A29"/>
    <w:rsid w:val="008A7ADC"/>
    <w:rsid w:val="008C7560"/>
    <w:rsid w:val="009075B1"/>
    <w:rsid w:val="0092468E"/>
    <w:rsid w:val="009475D5"/>
    <w:rsid w:val="00992C52"/>
    <w:rsid w:val="0099729D"/>
    <w:rsid w:val="009C691F"/>
    <w:rsid w:val="009C6F4C"/>
    <w:rsid w:val="009D50AE"/>
    <w:rsid w:val="009E4702"/>
    <w:rsid w:val="00A12FC0"/>
    <w:rsid w:val="00A150D9"/>
    <w:rsid w:val="00A311F3"/>
    <w:rsid w:val="00A464B1"/>
    <w:rsid w:val="00A63882"/>
    <w:rsid w:val="00A95DBE"/>
    <w:rsid w:val="00AA712C"/>
    <w:rsid w:val="00AD0328"/>
    <w:rsid w:val="00AD073A"/>
    <w:rsid w:val="00AF2A98"/>
    <w:rsid w:val="00AF5290"/>
    <w:rsid w:val="00B22EA0"/>
    <w:rsid w:val="00B362B6"/>
    <w:rsid w:val="00B56A5C"/>
    <w:rsid w:val="00BB1F8D"/>
    <w:rsid w:val="00BC3C2C"/>
    <w:rsid w:val="00C346B3"/>
    <w:rsid w:val="00C90DF7"/>
    <w:rsid w:val="00C93A4F"/>
    <w:rsid w:val="00CA7CC7"/>
    <w:rsid w:val="00CB03F4"/>
    <w:rsid w:val="00CB292A"/>
    <w:rsid w:val="00CB46CD"/>
    <w:rsid w:val="00D27062"/>
    <w:rsid w:val="00D37189"/>
    <w:rsid w:val="00D56E2E"/>
    <w:rsid w:val="00D76902"/>
    <w:rsid w:val="00DC17AE"/>
    <w:rsid w:val="00DE248D"/>
    <w:rsid w:val="00DE46F8"/>
    <w:rsid w:val="00DE4A60"/>
    <w:rsid w:val="00E058FA"/>
    <w:rsid w:val="00E27016"/>
    <w:rsid w:val="00E34F3E"/>
    <w:rsid w:val="00EA0FB5"/>
    <w:rsid w:val="00EE0E29"/>
    <w:rsid w:val="00F25E3A"/>
    <w:rsid w:val="00F41FEA"/>
    <w:rsid w:val="00F77ABF"/>
    <w:rsid w:val="00FA4B5C"/>
    <w:rsid w:val="00FD638A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FA51C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E-Normalny"/>
    <w:qFormat/>
    <w:rsid w:val="00D37189"/>
    <w:pPr>
      <w:spacing w:after="160" w:line="259" w:lineRule="auto"/>
    </w:pPr>
  </w:style>
  <w:style w:type="paragraph" w:styleId="Nagwek1">
    <w:name w:val="heading 1"/>
    <w:aliases w:val="E-Nag-1"/>
    <w:basedOn w:val="Normalny"/>
    <w:next w:val="Normalny"/>
    <w:link w:val="Nagwek1Znak"/>
    <w:uiPriority w:val="9"/>
    <w:qFormat/>
    <w:rsid w:val="00AA712C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Nagwek2">
    <w:name w:val="heading 2"/>
    <w:aliases w:val="E-Nag-2"/>
    <w:basedOn w:val="Normalny"/>
    <w:next w:val="Normalny"/>
    <w:link w:val="Nagwek2Znak"/>
    <w:uiPriority w:val="9"/>
    <w:unhideWhenUsed/>
    <w:qFormat/>
    <w:rsid w:val="008A7ADC"/>
    <w:pPr>
      <w:keepNext/>
      <w:keepLines/>
      <w:outlineLvl w:val="1"/>
    </w:pPr>
    <w:rPr>
      <w:rFonts w:ascii="Open Sans Semibold" w:eastAsiaTheme="majorEastAsia" w:hAnsi="Open Sans Semibold" w:cstheme="majorBidi"/>
      <w:szCs w:val="26"/>
    </w:rPr>
  </w:style>
  <w:style w:type="paragraph" w:styleId="Nagwek3">
    <w:name w:val="heading 3"/>
    <w:aliases w:val="E-Wyr-Czerwony"/>
    <w:basedOn w:val="Normalny"/>
    <w:link w:val="Nagwek3Znak"/>
    <w:uiPriority w:val="9"/>
    <w:qFormat/>
    <w:rsid w:val="00AA712C"/>
    <w:pPr>
      <w:spacing w:after="0"/>
      <w:outlineLvl w:val="2"/>
    </w:pPr>
    <w:rPr>
      <w:rFonts w:eastAsia="Times New Roman" w:cs="Times New Roman"/>
      <w:bCs/>
      <w:color w:val="C00000"/>
      <w:szCs w:val="27"/>
      <w:lang w:eastAsia="pl-PL"/>
    </w:rPr>
  </w:style>
  <w:style w:type="paragraph" w:styleId="Nagwek4">
    <w:name w:val="heading 4"/>
    <w:aliases w:val="E-Wyr-Granat"/>
    <w:basedOn w:val="Normalny"/>
    <w:next w:val="Normalny"/>
    <w:link w:val="Nagwek4Znak"/>
    <w:uiPriority w:val="9"/>
    <w:unhideWhenUsed/>
    <w:qFormat/>
    <w:rsid w:val="00882AE1"/>
    <w:pPr>
      <w:keepNext/>
      <w:keepLines/>
      <w:spacing w:after="0"/>
      <w:outlineLvl w:val="3"/>
    </w:pPr>
    <w:rPr>
      <w:rFonts w:eastAsiaTheme="majorEastAsia" w:cstheme="majorBidi"/>
      <w:iCs/>
      <w:color w:val="17365D" w:themeColor="text2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4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4062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0624"/>
  </w:style>
  <w:style w:type="paragraph" w:styleId="Stopka">
    <w:name w:val="footer"/>
    <w:basedOn w:val="Normalny"/>
    <w:link w:val="Stopka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0624"/>
  </w:style>
  <w:style w:type="table" w:styleId="Tabela-Siatka">
    <w:name w:val="Table Grid"/>
    <w:basedOn w:val="Standardowy"/>
    <w:uiPriority w:val="59"/>
    <w:rsid w:val="009C6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5435AB"/>
    <w:rPr>
      <w:color w:val="0000FF" w:themeColor="hyperlink"/>
      <w:u w:val="single"/>
    </w:rPr>
  </w:style>
  <w:style w:type="character" w:customStyle="1" w:styleId="Nagwek3Znak">
    <w:name w:val="Nagłówek 3 Znak"/>
    <w:aliases w:val="E-Wyr-Czerwony Znak"/>
    <w:basedOn w:val="Domylnaczcionkaakapitu"/>
    <w:link w:val="Nagwek3"/>
    <w:uiPriority w:val="9"/>
    <w:rsid w:val="00AA712C"/>
    <w:rPr>
      <w:rFonts w:ascii="Open Sans" w:eastAsia="Times New Roman" w:hAnsi="Open Sans" w:cs="Times New Roman"/>
      <w:bCs/>
      <w:color w:val="C00000"/>
      <w:sz w:val="20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E7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unhideWhenUsed/>
    <w:rsid w:val="00A95DB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5DBE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5DB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D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DBE"/>
    <w:rPr>
      <w:b/>
      <w:bCs/>
      <w:sz w:val="20"/>
      <w:szCs w:val="20"/>
    </w:rPr>
  </w:style>
  <w:style w:type="character" w:customStyle="1" w:styleId="Nagwek1Znak">
    <w:name w:val="Nagłówek 1 Znak"/>
    <w:aliases w:val="E-Nag-1 Znak"/>
    <w:basedOn w:val="Domylnaczcionkaakapitu"/>
    <w:link w:val="Nagwek1"/>
    <w:uiPriority w:val="9"/>
    <w:rsid w:val="00AA712C"/>
    <w:rPr>
      <w:rFonts w:ascii="Open Sans" w:eastAsiaTheme="majorEastAsia" w:hAnsi="Open Sans" w:cstheme="majorBidi"/>
      <w:b/>
      <w:sz w:val="20"/>
      <w:szCs w:val="32"/>
    </w:rPr>
  </w:style>
  <w:style w:type="character" w:customStyle="1" w:styleId="Nagwek2Znak">
    <w:name w:val="Nagłówek 2 Znak"/>
    <w:aliases w:val="E-Nag-2 Znak"/>
    <w:basedOn w:val="Domylnaczcionkaakapitu"/>
    <w:link w:val="Nagwek2"/>
    <w:uiPriority w:val="9"/>
    <w:rsid w:val="008A7ADC"/>
    <w:rPr>
      <w:rFonts w:ascii="Open Sans Semibold" w:eastAsiaTheme="majorEastAsia" w:hAnsi="Open Sans Semibold" w:cstheme="majorBidi"/>
      <w:sz w:val="20"/>
      <w:szCs w:val="26"/>
    </w:rPr>
  </w:style>
  <w:style w:type="paragraph" w:styleId="Bezodstpw">
    <w:name w:val="No Spacing"/>
    <w:aliases w:val="E-Bez odstępów"/>
    <w:uiPriority w:val="1"/>
    <w:qFormat/>
    <w:rsid w:val="00AA712C"/>
    <w:pPr>
      <w:tabs>
        <w:tab w:val="left" w:pos="567"/>
      </w:tabs>
      <w:spacing w:after="120" w:line="240" w:lineRule="auto"/>
      <w:ind w:firstLine="567"/>
      <w:jc w:val="both"/>
    </w:pPr>
    <w:rPr>
      <w:rFonts w:ascii="Open Sans" w:hAnsi="Open Sans"/>
      <w:sz w:val="20"/>
    </w:rPr>
  </w:style>
  <w:style w:type="character" w:customStyle="1" w:styleId="Nagwek4Znak">
    <w:name w:val="Nagłówek 4 Znak"/>
    <w:aliases w:val="E-Wyr-Granat Znak"/>
    <w:basedOn w:val="Domylnaczcionkaakapitu"/>
    <w:link w:val="Nagwek4"/>
    <w:uiPriority w:val="9"/>
    <w:rsid w:val="00882AE1"/>
    <w:rPr>
      <w:rFonts w:ascii="Open Sans" w:eastAsiaTheme="majorEastAsia" w:hAnsi="Open Sans" w:cstheme="majorBidi"/>
      <w:iCs/>
      <w:color w:val="17365D" w:themeColor="text2" w:themeShade="BF"/>
      <w:sz w:val="20"/>
    </w:rPr>
  </w:style>
  <w:style w:type="character" w:styleId="Tekstzastpczy">
    <w:name w:val="Placeholder Text"/>
    <w:basedOn w:val="Domylnaczcionkaakapitu"/>
    <w:uiPriority w:val="99"/>
    <w:semiHidden/>
    <w:rsid w:val="005C44FA"/>
    <w:rPr>
      <w:color w:val="808080"/>
    </w:rPr>
  </w:style>
  <w:style w:type="paragraph" w:styleId="Tytu">
    <w:name w:val="Title"/>
    <w:aliases w:val="E-Adresat"/>
    <w:basedOn w:val="Normalny"/>
    <w:next w:val="Normalny"/>
    <w:link w:val="TytuZnak"/>
    <w:uiPriority w:val="10"/>
    <w:qFormat/>
    <w:rsid w:val="00A12FC0"/>
    <w:pPr>
      <w:spacing w:after="0"/>
      <w:contextualSpacing/>
    </w:pPr>
    <w:rPr>
      <w:rFonts w:ascii="Open Sans Semibold" w:eastAsiaTheme="majorEastAsia" w:hAnsi="Open Sans Semibold" w:cstheme="majorBidi"/>
      <w:spacing w:val="-10"/>
      <w:kern w:val="28"/>
      <w:szCs w:val="56"/>
    </w:rPr>
  </w:style>
  <w:style w:type="character" w:customStyle="1" w:styleId="TytuZnak">
    <w:name w:val="Tytuł Znak"/>
    <w:aliases w:val="E-Adresat Znak"/>
    <w:basedOn w:val="Domylnaczcionkaakapitu"/>
    <w:link w:val="Tytu"/>
    <w:uiPriority w:val="10"/>
    <w:rsid w:val="00A12FC0"/>
    <w:rPr>
      <w:rFonts w:ascii="Open Sans Semibold" w:eastAsiaTheme="majorEastAsia" w:hAnsi="Open Sans Semibold" w:cstheme="majorBidi"/>
      <w:spacing w:val="-10"/>
      <w:kern w:val="28"/>
      <w:sz w:val="20"/>
      <w:szCs w:val="56"/>
    </w:rPr>
  </w:style>
  <w:style w:type="paragraph" w:styleId="Akapitzlist">
    <w:name w:val="List Paragraph"/>
    <w:basedOn w:val="Normalny"/>
    <w:uiPriority w:val="34"/>
    <w:qFormat/>
    <w:rsid w:val="00D37189"/>
    <w:pPr>
      <w:ind w:left="720"/>
      <w:contextualSpacing/>
    </w:pPr>
  </w:style>
  <w:style w:type="paragraph" w:customStyle="1" w:styleId="spistrescipoziom1">
    <w:name w:val="spis_tresci_poziom_1"/>
    <w:basedOn w:val="Normalny"/>
    <w:qFormat/>
    <w:rsid w:val="00D37189"/>
    <w:pPr>
      <w:numPr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  <w:style w:type="paragraph" w:customStyle="1" w:styleId="spistrescipoziom2">
    <w:name w:val="spis_tresci_poziom_2"/>
    <w:basedOn w:val="Normalny"/>
    <w:qFormat/>
    <w:rsid w:val="00D37189"/>
    <w:pPr>
      <w:numPr>
        <w:ilvl w:val="1"/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00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EEA3D38740014C998E7F20C3E65D46" ma:contentTypeVersion="20" ma:contentTypeDescription="Utwórz nowy dokument." ma:contentTypeScope="" ma:versionID="aa6c3a1a8e78402d8f0b2c4d47afd935">
  <xsd:schema xmlns:xsd="http://www.w3.org/2001/XMLSchema" xmlns:xs="http://www.w3.org/2001/XMLSchema" xmlns:p="http://schemas.microsoft.com/office/2006/metadata/properties" xmlns:ns1="http://schemas.microsoft.com/sharepoint/v3" xmlns:ns2="acc32c44-54cb-4e06-b7ad-ef015f8e118d" xmlns:ns3="f935a3fe-fc68-4188-9771-a8716570591a" targetNamespace="http://schemas.microsoft.com/office/2006/metadata/properties" ma:root="true" ma:fieldsID="54219af7691774ddffbc8a3255fa8387" ns1:_="" ns2:_="" ns3:_="">
    <xsd:import namespace="http://schemas.microsoft.com/sharepoint/v3"/>
    <xsd:import namespace="acc32c44-54cb-4e06-b7ad-ef015f8e118d"/>
    <xsd:import namespace="f935a3fe-fc68-4188-9771-a8716570591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2c44-54cb-4e06-b7ad-ef015f8e11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7fd029d-9237-4765-9353-ba6ab4c342bc}" ma:internalName="TaxCatchAll" ma:showField="CatchAllData" ma:web="acc32c44-54cb-4e06-b7ad-ef015f8e11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5a3fe-fc68-4188-9771-a87165705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29abc154-1bdd-4ca6-9ac8-a11ce188a5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12BB3F-334A-47D2-BF2B-7CC7548AD8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B03346-D33D-452A-A954-ECCCB874B0DD}"/>
</file>

<file path=customXml/itemProps4.xml><?xml version="1.0" encoding="utf-8"?>
<ds:datastoreItem xmlns:ds="http://schemas.openxmlformats.org/officeDocument/2006/customXml" ds:itemID="{9CE64CA0-970F-4F09-BF2E-7F73154FE8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6</Words>
  <Characters>9097</Characters>
  <Application>Microsoft Office Word</Application>
  <DocSecurity>0</DocSecurity>
  <Lines>75</Lines>
  <Paragraphs>21</Paragraphs>
  <ScaleCrop>false</ScaleCrop>
  <Company/>
  <LinksUpToDate>false</LinksUpToDate>
  <CharactersWithSpaces>10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9T10:26:00Z</dcterms:created>
  <dcterms:modified xsi:type="dcterms:W3CDTF">2024-03-29T10:26:00Z</dcterms:modified>
</cp:coreProperties>
</file>